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f12667fb1c7298b233327f0a7adc999dde3c022"/>
    <w:p>
      <w:pPr>
        <w:pStyle w:val="Heading1"/>
      </w:pPr>
      <w:r>
        <w:t xml:space="preserve">Cover Letter for Hairdresser Position in Malaysia Kuala Lumpur</w:t>
      </w:r>
    </w:p>
    <w:p>
      <w:pPr>
        <w:pStyle w:val="FirstParagraph"/>
      </w:pPr>
      <w:r>
        <w:rPr>
          <w:bCs/>
          <w:b/>
        </w:rPr>
        <w:t xml:space="preserve">John Doe</w:t>
      </w:r>
      <w:r>
        <w:br/>
      </w:r>
      <w:r>
        <w:t xml:space="preserve">123 Jalan Ampang, Kuala Lumpur</w:t>
      </w:r>
      <w:r>
        <w:br/>
      </w:r>
      <w:r>
        <w:t xml:space="preserve">Email: johndoe@example.com | Phone: +60 12-345 6789</w:t>
      </w:r>
    </w:p>
    <w:p>
      <w:pPr>
        <w:pStyle w:val="BodyText"/>
      </w:pPr>
      <w:r>
        <w:t xml:space="preserve">April 5, 2024</w:t>
      </w:r>
    </w:p>
    <w:p>
      <w:pPr>
        <w:pStyle w:val="BodyText"/>
      </w:pPr>
      <w:r>
        <w:rPr>
          <w:bCs/>
          <w:b/>
        </w:rPr>
        <w:t xml:space="preserve">Dear Hiring Manager,</w:t>
      </w:r>
    </w:p>
    <w:p>
      <w:pPr>
        <w:pStyle w:val="BodyText"/>
      </w:pPr>
      <w:r>
        <w:t xml:space="preserve">I am excited to apply for the Hairdresser position at your esteemed salon in Malaysia Kuala Lumpur. With over seven years of experience in the beauty industry and a passion for creating styles that reflect both personal expression and cultural relevance, I am eager to contribute my skills to your team. As a qualified hairdresser with a deep understanding of diverse hair types and global trends, I am confident in my ability to meet the high standards of excellence expected in this dynamic city.</w:t>
      </w:r>
    </w:p>
    <w:p>
      <w:pPr>
        <w:pStyle w:val="BodyText"/>
      </w:pPr>
      <w:r>
        <w:t xml:space="preserve">Malaysia Kuala Lumpur is a vibrant metropolis where tradition and modernity coexist seamlessly. The local beauty industry thrives on innovation while respecting cultural diversity, which aligns perfectly with my professional philosophy. I have worked in both high-end salons and boutique studios, consistently delivering exceptional results that cater to the unique needs of clients from various backgrounds. My expertise spans a wide range of services, including hair cutting, coloring, styling, and treatments tailored to different hair textures—from straight and wavy to curly and textured hair commonly found in Southeast Asia.</w:t>
      </w:r>
    </w:p>
    <w:p>
      <w:pPr>
        <w:pStyle w:val="BodyText"/>
      </w:pPr>
      <w:r>
        <w:t xml:space="preserve">One of my core strengths is my ability to adapt to the ever-evolving demands of the hairstyling industry. In Malaysia Kuala Lumpur, where fashion trends are influenced by both local culture and global influences, I stay updated with the latest techniques and tools. For instance, I have mastered advanced methods like balayage coloring, which is highly popular among clients seeking a natural, sun-kissed look. Additionally, I am proficient in using eco-friendly and sulfate-free products that align with the growing emphasis on sustainable beauty practices in KL.</w:t>
      </w:r>
    </w:p>
    <w:p>
      <w:pPr>
        <w:pStyle w:val="BodyText"/>
      </w:pPr>
      <w:r>
        <w:t xml:space="preserve">My experience as a hairdresser has also equipped me with strong interpersonal skills. Building trust with clients is essential, and I take pride in listening to their preferences while offering expert advice. In Kuala Lumpur, where customer expectations are high, I have learned to balance creativity with practicality. Whether it’s a formal updo for a wedding or a trendy undercut for a young professional, I ensure that each client leaves feeling confident and satisfied. My ability to communicate effectively in English and Malay further enhances my capacity to connect with the diverse clientele in this multicultural city.</w:t>
      </w:r>
    </w:p>
    <w:p>
      <w:pPr>
        <w:pStyle w:val="BodyText"/>
      </w:pPr>
      <w:r>
        <w:t xml:space="preserve">What sets me apart is my commitment to continuous learning. I regularly attend workshops and seminars hosted by renowned hairdressers, both locally and internationally. For example, I recently completed a certification program on advanced hair sculpting techniques at a leading beauty academy in Malaysia Kuala Lumpur. This experience not only refined my technical skills but also deepened my understanding of how to address the specific needs of clients with sensitive scalps or unique hair care requirements.</w:t>
      </w:r>
    </w:p>
    <w:p>
      <w:pPr>
        <w:pStyle w:val="BodyText"/>
      </w:pPr>
      <w:r>
        <w:t xml:space="preserve">Moreover, I understand the importance of maintaining a clean, organized, and welcoming environment in a salon. In KL’s competitive market, where salons often compete for clientele through ambiance and service quality, I have contributed to creating positive experiences by ensuring that every workstation is equipped with the latest tools and that the space reflects professionalism and warmth. My attention to detail extends beyond hair care; I also prioritize hygiene protocols, which are critical in today’s post-pandemic landscape.</w:t>
      </w:r>
    </w:p>
    <w:p>
      <w:pPr>
        <w:pStyle w:val="BodyText"/>
      </w:pPr>
      <w:r>
        <w:t xml:space="preserve">Malaysia Kuala Lumpur’s bustling beauty scene offers endless opportunities for growth, and I am eager to bring my expertise to a forward-thinking salon. Whether it’s experimenting with new color trends or refining classic styles, I am passionate about delivering results that exceed expectations. My goal is to collaborate with a team that values innovation, creativity, and client satisfaction—qualities that are integral to the success of any hairdressing business in this city.</w:t>
      </w:r>
    </w:p>
    <w:p>
      <w:pPr>
        <w:pStyle w:val="BodyText"/>
      </w:pPr>
      <w:r>
        <w:t xml:space="preserve">Thank you for considering my application. I would be honored to contribute my skills and dedication to your salon’s mission of excellence. I am available at your earliest convenience for an interview and can be reached at +60 12-345 6789 or via email at johndoe@example.com. I look forward to the opportunity to discuss how my background as a hairdresser in Malaysia Kuala Lumpur can benefit your tea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Malaysia Kuala Lumpur</dc:title>
  <dc:creator/>
  <dc:language>en</dc:language>
  <cp:keywords/>
  <dcterms:created xsi:type="dcterms:W3CDTF">2026-07-24T21:25:11Z</dcterms:created>
  <dcterms:modified xsi:type="dcterms:W3CDTF">2026-07-24T21:25:11Z</dcterms:modified>
</cp:coreProperties>
</file>

<file path=docProps/custom.xml><?xml version="1.0" encoding="utf-8"?>
<Properties xmlns="http://schemas.openxmlformats.org/officeDocument/2006/custom-properties" xmlns:vt="http://schemas.openxmlformats.org/officeDocument/2006/docPropsVTypes"/>
</file>